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Musc blanc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alpha-iso-methylionone, Benzylsalicylat, HYDROXYCITRONELLAL, citronellol, coumarin.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Aldehyd. Moschus. Pulverisiert.</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Körpergewic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Körpergewic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Musc blanc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Musc blanc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pha-iso-methylionone (127-5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7-hydroxycitronell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alpha-iso-methylionone, Benzylsalicylat, HYDROXYCITRONELLAL, citronellol, coumarin.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9.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9.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Musc blanc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Musc blanc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9.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BED1075-C4B7-4B8A-B618-A246C15C1E3B}"/>
</file>

<file path=customXml/itemProps3.xml><?xml version="1.0" encoding="utf-8"?>
<ds:datastoreItem xmlns:ds="http://schemas.openxmlformats.org/officeDocument/2006/customXml" ds:itemID="{7F14E7C0-73EB-4DC4-93E5-016A59E7CD50}"/>
</file>

<file path=customXml/itemProps4.xml><?xml version="1.0" encoding="utf-8"?>
<ds:datastoreItem xmlns:ds="http://schemas.openxmlformats.org/officeDocument/2006/customXml" ds:itemID="{01BF059F-8C81-498B-8361-4BAD69413C20}"/>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